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D07D48" w14:textId="77777777" w:rsidR="0093688B" w:rsidRDefault="0093688B" w:rsidP="0093688B">
      <w:pPr>
        <w:jc w:val="right"/>
        <w:rPr>
          <w:rFonts w:ascii="Times New Roman" w:eastAsia="Times New Roman" w:hAnsi="Times New Roman" w:cs="Times New Roman"/>
          <w:lang w:eastAsia="en-GB"/>
        </w:rPr>
      </w:pPr>
      <w:r w:rsidRPr="0093688B">
        <w:rPr>
          <w:rFonts w:ascii="Times New Roman" w:eastAsia="Times New Roman" w:hAnsi="Times New Roman" w:cs="Times New Roman"/>
          <w:lang w:eastAsia="en-GB"/>
        </w:rPr>
        <w:t> </w:t>
      </w:r>
      <w:r w:rsidRPr="0093688B">
        <w:rPr>
          <w:noProof/>
        </w:rPr>
        <w:drawing>
          <wp:anchor distT="0" distB="0" distL="114300" distR="114300" simplePos="0" relativeHeight="251658240" behindDoc="1" locked="0" layoutInCell="1" allowOverlap="1" wp14:anchorId="789D3419" wp14:editId="73246AAB">
            <wp:simplePos x="0" y="0"/>
            <wp:positionH relativeFrom="column">
              <wp:posOffset>3497580</wp:posOffset>
            </wp:positionH>
            <wp:positionV relativeFrom="paragraph">
              <wp:posOffset>0</wp:posOffset>
            </wp:positionV>
            <wp:extent cx="2232660" cy="2232660"/>
            <wp:effectExtent l="0" t="0" r="0" b="2540"/>
            <wp:wrapTight wrapText="bothSides">
              <wp:wrapPolygon edited="0">
                <wp:start x="7741" y="0"/>
                <wp:lineTo x="6635" y="246"/>
                <wp:lineTo x="3195" y="1720"/>
                <wp:lineTo x="2457" y="2949"/>
                <wp:lineTo x="1474" y="4055"/>
                <wp:lineTo x="491" y="6020"/>
                <wp:lineTo x="0" y="7986"/>
                <wp:lineTo x="0" y="9952"/>
                <wp:lineTo x="246" y="11918"/>
                <wp:lineTo x="1106" y="13884"/>
                <wp:lineTo x="2580" y="15850"/>
                <wp:lineTo x="5775" y="18061"/>
                <wp:lineTo x="15113" y="19782"/>
                <wp:lineTo x="16096" y="19782"/>
                <wp:lineTo x="18184" y="21502"/>
                <wp:lineTo x="19536" y="21502"/>
                <wp:lineTo x="20027" y="21256"/>
                <wp:lineTo x="21256" y="20150"/>
                <wp:lineTo x="21379" y="18430"/>
                <wp:lineTo x="21256" y="17816"/>
                <wp:lineTo x="17447" y="13884"/>
                <wp:lineTo x="18184" y="11918"/>
                <wp:lineTo x="18553" y="9952"/>
                <wp:lineTo x="18553" y="7986"/>
                <wp:lineTo x="18061" y="6020"/>
                <wp:lineTo x="17078" y="4055"/>
                <wp:lineTo x="15358" y="2212"/>
                <wp:lineTo x="15235" y="1720"/>
                <wp:lineTo x="11795" y="246"/>
                <wp:lineTo x="10812" y="0"/>
                <wp:lineTo x="7741" y="0"/>
              </wp:wrapPolygon>
            </wp:wrapTight>
            <wp:docPr id="1" name="Picture 1" descr="Logo,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icon&#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232660" cy="22326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DB59C9B" w14:textId="3977206E" w:rsidR="008D09AC" w:rsidRPr="0093688B" w:rsidRDefault="008D09AC" w:rsidP="0093688B">
      <w:pPr>
        <w:jc w:val="center"/>
        <w:rPr>
          <w:rFonts w:ascii="Times New Roman" w:eastAsia="Times New Roman" w:hAnsi="Times New Roman" w:cs="Times New Roman"/>
          <w:b/>
          <w:bCs/>
          <w:sz w:val="36"/>
          <w:szCs w:val="36"/>
          <w:u w:val="single"/>
          <w:lang w:eastAsia="en-GB"/>
        </w:rPr>
      </w:pPr>
      <w:r w:rsidRPr="0093688B">
        <w:rPr>
          <w:b/>
          <w:bCs/>
          <w:sz w:val="36"/>
          <w:szCs w:val="36"/>
          <w:u w:val="single"/>
        </w:rPr>
        <w:t xml:space="preserve">Project Real </w:t>
      </w:r>
      <w:r w:rsidR="00F57F41">
        <w:rPr>
          <w:b/>
          <w:bCs/>
          <w:sz w:val="36"/>
          <w:szCs w:val="36"/>
          <w:u w:val="single"/>
        </w:rPr>
        <w:t>Quiz</w:t>
      </w:r>
      <w:r w:rsidR="00C25A9F">
        <w:rPr>
          <w:b/>
          <w:bCs/>
          <w:sz w:val="36"/>
          <w:szCs w:val="36"/>
          <w:u w:val="single"/>
        </w:rPr>
        <w:t xml:space="preserve"> Answers</w:t>
      </w:r>
    </w:p>
    <w:p w14:paraId="58B4196C" w14:textId="77777777" w:rsidR="008D09AC" w:rsidRDefault="008D09AC" w:rsidP="008D09AC"/>
    <w:p w14:paraId="4F65E7A8" w14:textId="023F4ABA" w:rsidR="008D09AC" w:rsidRPr="00F57F41" w:rsidRDefault="008D09AC" w:rsidP="008D09AC">
      <w:pPr>
        <w:pStyle w:val="ListParagraph"/>
        <w:numPr>
          <w:ilvl w:val="0"/>
          <w:numId w:val="2"/>
        </w:numPr>
        <w:rPr>
          <w:b/>
          <w:bCs/>
        </w:rPr>
      </w:pPr>
      <w:r w:rsidRPr="00F57F41">
        <w:rPr>
          <w:b/>
          <w:bCs/>
        </w:rPr>
        <w:t>What does 'S' stand for in the SHARE Guidelines (1 mark)</w:t>
      </w:r>
    </w:p>
    <w:p w14:paraId="512265C3" w14:textId="77777777" w:rsidR="008D09AC" w:rsidRPr="008D09AC" w:rsidRDefault="008D09AC" w:rsidP="008D09AC">
      <w:pPr>
        <w:pStyle w:val="ListParagraph"/>
      </w:pPr>
    </w:p>
    <w:p w14:paraId="60E18726" w14:textId="77777777" w:rsidR="008D09AC" w:rsidRPr="008D09AC" w:rsidRDefault="008D09AC" w:rsidP="008D09AC">
      <w:pPr>
        <w:pStyle w:val="ListParagraph"/>
      </w:pPr>
      <w:r w:rsidRPr="008D09AC">
        <w:t>A) Secret​</w:t>
      </w:r>
    </w:p>
    <w:p w14:paraId="470AA435" w14:textId="77777777" w:rsidR="008D09AC" w:rsidRPr="008D09AC" w:rsidRDefault="008D09AC" w:rsidP="008D09AC">
      <w:pPr>
        <w:pStyle w:val="ListParagraph"/>
      </w:pPr>
    </w:p>
    <w:p w14:paraId="7E4A5234" w14:textId="77777777" w:rsidR="008D09AC" w:rsidRPr="0015052A" w:rsidRDefault="008D09AC" w:rsidP="008D09AC">
      <w:pPr>
        <w:pStyle w:val="ListParagraph"/>
        <w:rPr>
          <w:b/>
          <w:bCs/>
          <w:u w:val="single"/>
        </w:rPr>
      </w:pPr>
      <w:r w:rsidRPr="0015052A">
        <w:rPr>
          <w:b/>
          <w:bCs/>
          <w:u w:val="single"/>
        </w:rPr>
        <w:t>B) Source​</w:t>
      </w:r>
    </w:p>
    <w:p w14:paraId="044083A3" w14:textId="77777777" w:rsidR="008D09AC" w:rsidRPr="008D09AC" w:rsidRDefault="008D09AC" w:rsidP="008D09AC">
      <w:pPr>
        <w:pStyle w:val="ListParagraph"/>
      </w:pPr>
    </w:p>
    <w:p w14:paraId="3A06C9AD" w14:textId="77777777" w:rsidR="008D09AC" w:rsidRPr="008D09AC" w:rsidRDefault="008D09AC" w:rsidP="008D09AC">
      <w:pPr>
        <w:pStyle w:val="ListParagraph"/>
      </w:pPr>
      <w:r w:rsidRPr="008D09AC">
        <w:t>C) System​</w:t>
      </w:r>
    </w:p>
    <w:p w14:paraId="3173B3F0" w14:textId="77777777" w:rsidR="008D09AC" w:rsidRPr="008D09AC" w:rsidRDefault="008D09AC" w:rsidP="008D09AC">
      <w:pPr>
        <w:pStyle w:val="ListParagraph"/>
      </w:pPr>
    </w:p>
    <w:p w14:paraId="2DD571B3" w14:textId="2FA6B96B" w:rsidR="008D09AC" w:rsidRPr="008D09AC" w:rsidRDefault="008D09AC" w:rsidP="008D09AC">
      <w:pPr>
        <w:pStyle w:val="ListParagraph"/>
      </w:pPr>
      <w:r w:rsidRPr="008D09AC">
        <w:t>D) Setting</w:t>
      </w:r>
    </w:p>
    <w:p w14:paraId="2A24049B" w14:textId="4AC63B86" w:rsidR="008D09AC" w:rsidRPr="008D09AC" w:rsidRDefault="008D09AC" w:rsidP="008D09AC"/>
    <w:p w14:paraId="31E65A26" w14:textId="2D7B2487" w:rsidR="008D09AC" w:rsidRPr="00F57F41" w:rsidRDefault="008D09AC" w:rsidP="008D09AC">
      <w:pPr>
        <w:pStyle w:val="ListParagraph"/>
        <w:numPr>
          <w:ilvl w:val="0"/>
          <w:numId w:val="2"/>
        </w:numPr>
        <w:rPr>
          <w:b/>
          <w:bCs/>
        </w:rPr>
      </w:pPr>
      <w:r w:rsidRPr="00F57F41">
        <w:rPr>
          <w:b/>
          <w:bCs/>
        </w:rPr>
        <w:t xml:space="preserve"> Name 2 things you could do to check if a video is real or fake. (2 marks)</w:t>
      </w:r>
    </w:p>
    <w:p w14:paraId="3F078C49" w14:textId="52B1C85D" w:rsidR="0015052A" w:rsidRDefault="0015052A" w:rsidP="0015052A">
      <w:pPr>
        <w:ind w:left="360"/>
      </w:pPr>
    </w:p>
    <w:p w14:paraId="09607885" w14:textId="05540805" w:rsidR="00F57F41" w:rsidRDefault="00207B94" w:rsidP="00207B94">
      <w:pPr>
        <w:ind w:left="360" w:firstLine="360"/>
      </w:pPr>
      <w:r>
        <w:t>Answers such as:</w:t>
      </w:r>
    </w:p>
    <w:p w14:paraId="43F1714A" w14:textId="10D7BA02" w:rsidR="0015052A" w:rsidRDefault="0015052A" w:rsidP="0015052A">
      <w:pPr>
        <w:pStyle w:val="ListParagraph"/>
        <w:numPr>
          <w:ilvl w:val="0"/>
          <w:numId w:val="3"/>
        </w:numPr>
      </w:pPr>
      <w:r>
        <w:t>Check who released the video​</w:t>
      </w:r>
    </w:p>
    <w:p w14:paraId="2093FC9A" w14:textId="77777777" w:rsidR="0015052A" w:rsidRDefault="0015052A" w:rsidP="0015052A">
      <w:pPr>
        <w:ind w:left="360"/>
      </w:pPr>
    </w:p>
    <w:p w14:paraId="684E55D1" w14:textId="77777777" w:rsidR="0015052A" w:rsidRDefault="0015052A" w:rsidP="0015052A">
      <w:pPr>
        <w:pStyle w:val="ListParagraph"/>
        <w:numPr>
          <w:ilvl w:val="0"/>
          <w:numId w:val="3"/>
        </w:numPr>
      </w:pPr>
      <w:r>
        <w:t>Check if it from a spoof or trustworthy website​</w:t>
      </w:r>
    </w:p>
    <w:p w14:paraId="203F23C5" w14:textId="77777777" w:rsidR="0015052A" w:rsidRDefault="0015052A" w:rsidP="0015052A">
      <w:pPr>
        <w:ind w:left="360"/>
      </w:pPr>
    </w:p>
    <w:p w14:paraId="314C052C" w14:textId="77777777" w:rsidR="0015052A" w:rsidRDefault="0015052A" w:rsidP="0015052A">
      <w:pPr>
        <w:pStyle w:val="ListParagraph"/>
        <w:numPr>
          <w:ilvl w:val="0"/>
          <w:numId w:val="3"/>
        </w:numPr>
      </w:pPr>
      <w:r>
        <w:t>Check if it was released by the person in it​</w:t>
      </w:r>
    </w:p>
    <w:p w14:paraId="4C6F4333" w14:textId="77777777" w:rsidR="0015052A" w:rsidRDefault="0015052A" w:rsidP="0015052A">
      <w:pPr>
        <w:ind w:left="360"/>
      </w:pPr>
    </w:p>
    <w:p w14:paraId="6371C9AD" w14:textId="77777777" w:rsidR="0015052A" w:rsidRDefault="0015052A" w:rsidP="0015052A">
      <w:pPr>
        <w:pStyle w:val="ListParagraph"/>
        <w:numPr>
          <w:ilvl w:val="0"/>
          <w:numId w:val="3"/>
        </w:numPr>
      </w:pPr>
      <w:r>
        <w:t xml:space="preserve">Check whether it is </w:t>
      </w:r>
      <w:proofErr w:type="gramStart"/>
      <w:r>
        <w:t>really believable/realistic</w:t>
      </w:r>
      <w:proofErr w:type="gramEnd"/>
      <w:r>
        <w:t xml:space="preserve"> e.g., would the Queen release a video like that?​</w:t>
      </w:r>
    </w:p>
    <w:p w14:paraId="1F52DCFF" w14:textId="77777777" w:rsidR="0015052A" w:rsidRDefault="0015052A" w:rsidP="0015052A">
      <w:pPr>
        <w:ind w:left="360"/>
      </w:pPr>
    </w:p>
    <w:p w14:paraId="48F4F2BC" w14:textId="77777777" w:rsidR="0015052A" w:rsidRDefault="0015052A" w:rsidP="0015052A">
      <w:pPr>
        <w:pStyle w:val="ListParagraph"/>
        <w:numPr>
          <w:ilvl w:val="0"/>
          <w:numId w:val="3"/>
        </w:numPr>
      </w:pPr>
      <w:r>
        <w:t>Check whether the context of the video add up to real life e.g., was Tom Cruise in America when this was filmed?​</w:t>
      </w:r>
    </w:p>
    <w:p w14:paraId="7810F6CD" w14:textId="77777777" w:rsidR="0015052A" w:rsidRDefault="0015052A" w:rsidP="0015052A">
      <w:pPr>
        <w:ind w:left="360"/>
      </w:pPr>
    </w:p>
    <w:p w14:paraId="3DD914E1" w14:textId="77777777" w:rsidR="0015052A" w:rsidRDefault="0015052A" w:rsidP="0015052A">
      <w:pPr>
        <w:pStyle w:val="ListParagraph"/>
        <w:numPr>
          <w:ilvl w:val="0"/>
          <w:numId w:val="3"/>
        </w:numPr>
      </w:pPr>
      <w:r>
        <w:t xml:space="preserve">Check to see whether the video looks real (note: they are getting better and </w:t>
      </w:r>
      <w:proofErr w:type="gramStart"/>
      <w:r>
        <w:t>better</w:t>
      </w:r>
      <w:proofErr w:type="gramEnd"/>
      <w:r>
        <w:t xml:space="preserve"> so it is important not to always rely on this) e.g., do the head movements match the rest of the body?​</w:t>
      </w:r>
    </w:p>
    <w:p w14:paraId="4C02BFB3" w14:textId="77777777" w:rsidR="0015052A" w:rsidRDefault="0015052A" w:rsidP="0015052A">
      <w:pPr>
        <w:ind w:left="360"/>
      </w:pPr>
    </w:p>
    <w:p w14:paraId="58DF7E2A" w14:textId="15000F75" w:rsidR="008D09AC" w:rsidRDefault="0015052A" w:rsidP="0015052A">
      <w:pPr>
        <w:pStyle w:val="ListParagraph"/>
        <w:numPr>
          <w:ilvl w:val="0"/>
          <w:numId w:val="3"/>
        </w:numPr>
      </w:pPr>
      <w:r>
        <w:t>Check to see if there any mistakes in the video, e.g., in the movements, accent, etc.?</w:t>
      </w:r>
    </w:p>
    <w:p w14:paraId="3E5DB426" w14:textId="77777777" w:rsidR="0015052A" w:rsidRDefault="0015052A" w:rsidP="0015052A"/>
    <w:p w14:paraId="78489601" w14:textId="42BD37AD" w:rsidR="008D09AC" w:rsidRPr="00F57F41" w:rsidRDefault="008D09AC" w:rsidP="008D09AC">
      <w:pPr>
        <w:pStyle w:val="ListParagraph"/>
        <w:numPr>
          <w:ilvl w:val="0"/>
          <w:numId w:val="2"/>
        </w:numPr>
        <w:rPr>
          <w:b/>
          <w:bCs/>
        </w:rPr>
      </w:pPr>
      <w:r w:rsidRPr="00F57F41">
        <w:rPr>
          <w:b/>
          <w:bCs/>
        </w:rPr>
        <w:t>What does 'A' stand for in the SHARE Guidelines (1 mark)</w:t>
      </w:r>
    </w:p>
    <w:p w14:paraId="5B61C7E2" w14:textId="77777777" w:rsidR="008D09AC" w:rsidRDefault="008D09AC" w:rsidP="008D09AC">
      <w:pPr>
        <w:pStyle w:val="ListParagraph"/>
      </w:pPr>
    </w:p>
    <w:p w14:paraId="58571782" w14:textId="77777777" w:rsidR="008D09AC" w:rsidRDefault="008D09AC" w:rsidP="008D09AC">
      <w:pPr>
        <w:pStyle w:val="ListParagraph"/>
      </w:pPr>
      <w:r>
        <w:t>A) Address​</w:t>
      </w:r>
    </w:p>
    <w:p w14:paraId="202DB71C" w14:textId="77777777" w:rsidR="008D09AC" w:rsidRDefault="008D09AC" w:rsidP="008D09AC">
      <w:pPr>
        <w:pStyle w:val="ListParagraph"/>
      </w:pPr>
    </w:p>
    <w:p w14:paraId="14D681B2" w14:textId="77777777" w:rsidR="008D09AC" w:rsidRDefault="008D09AC" w:rsidP="008D09AC">
      <w:pPr>
        <w:pStyle w:val="ListParagraph"/>
      </w:pPr>
      <w:r>
        <w:t>B) Accept​</w:t>
      </w:r>
    </w:p>
    <w:p w14:paraId="043A38F3" w14:textId="77777777" w:rsidR="008D09AC" w:rsidRDefault="008D09AC" w:rsidP="008D09AC">
      <w:pPr>
        <w:pStyle w:val="ListParagraph"/>
      </w:pPr>
    </w:p>
    <w:p w14:paraId="48A766FE" w14:textId="77777777" w:rsidR="008D09AC" w:rsidRDefault="008D09AC" w:rsidP="008D09AC">
      <w:pPr>
        <w:pStyle w:val="ListParagraph"/>
      </w:pPr>
      <w:r>
        <w:t>C) Assess​</w:t>
      </w:r>
    </w:p>
    <w:p w14:paraId="5926F843" w14:textId="77777777" w:rsidR="008D09AC" w:rsidRDefault="008D09AC" w:rsidP="008D09AC">
      <w:pPr>
        <w:pStyle w:val="ListParagraph"/>
      </w:pPr>
    </w:p>
    <w:p w14:paraId="700DC595" w14:textId="25CA986D" w:rsidR="008D09AC" w:rsidRPr="0015052A" w:rsidRDefault="008D09AC" w:rsidP="008D09AC">
      <w:pPr>
        <w:pStyle w:val="ListParagraph"/>
        <w:rPr>
          <w:b/>
          <w:bCs/>
          <w:u w:val="single"/>
        </w:rPr>
      </w:pPr>
      <w:r w:rsidRPr="0015052A">
        <w:rPr>
          <w:b/>
          <w:bCs/>
          <w:u w:val="single"/>
        </w:rPr>
        <w:t>D) Analyse</w:t>
      </w:r>
    </w:p>
    <w:p w14:paraId="68465C92" w14:textId="2B030B41" w:rsidR="008D09AC" w:rsidRDefault="008D09AC" w:rsidP="008D09AC"/>
    <w:p w14:paraId="2ED37A35" w14:textId="77777777" w:rsidR="00F57F41" w:rsidRDefault="00F57F41" w:rsidP="008D09AC"/>
    <w:p w14:paraId="275B65D4" w14:textId="02040293" w:rsidR="008D09AC" w:rsidRDefault="008D09AC" w:rsidP="0015052A">
      <w:pPr>
        <w:pStyle w:val="ListParagraph"/>
        <w:numPr>
          <w:ilvl w:val="0"/>
          <w:numId w:val="2"/>
        </w:numPr>
        <w:rPr>
          <w:b/>
          <w:bCs/>
        </w:rPr>
      </w:pPr>
      <w:r w:rsidRPr="00F57F41">
        <w:rPr>
          <w:b/>
          <w:bCs/>
        </w:rPr>
        <w:t>Write down one positive and one negative of editing photos. (2 marks</w:t>
      </w:r>
      <w:r w:rsidR="0015052A" w:rsidRPr="00F57F41">
        <w:rPr>
          <w:b/>
          <w:bCs/>
        </w:rPr>
        <w:t>)</w:t>
      </w:r>
    </w:p>
    <w:p w14:paraId="6EE3612B" w14:textId="54AC8125" w:rsidR="00F57F41" w:rsidRDefault="00F57F41" w:rsidP="00F57F41">
      <w:pPr>
        <w:pStyle w:val="ListParagraph"/>
        <w:rPr>
          <w:b/>
          <w:bCs/>
        </w:rPr>
      </w:pPr>
    </w:p>
    <w:p w14:paraId="424FEBDF" w14:textId="77777777" w:rsidR="00207B94" w:rsidRDefault="00207B94" w:rsidP="00207B94">
      <w:pPr>
        <w:ind w:left="360" w:firstLine="360"/>
      </w:pPr>
      <w:r>
        <w:t>Answers such as:</w:t>
      </w:r>
    </w:p>
    <w:p w14:paraId="78E3480C" w14:textId="77777777" w:rsidR="00207B94" w:rsidRPr="00F57F41" w:rsidRDefault="00207B94" w:rsidP="00F57F41">
      <w:pPr>
        <w:pStyle w:val="ListParagraph"/>
        <w:rPr>
          <w:b/>
          <w:bCs/>
        </w:rPr>
      </w:pPr>
    </w:p>
    <w:p w14:paraId="29FCC253" w14:textId="77777777" w:rsidR="0015052A" w:rsidRDefault="0015052A" w:rsidP="0015052A">
      <w:pPr>
        <w:pStyle w:val="ListParagraph"/>
        <w:numPr>
          <w:ilvl w:val="0"/>
          <w:numId w:val="4"/>
        </w:numPr>
      </w:pPr>
      <w:r>
        <w:t xml:space="preserve">Positives: Makes the photos look better, get rid of blur, keeps the focus on the subject of the photo, if you </w:t>
      </w:r>
      <w:proofErr w:type="gramStart"/>
      <w:r>
        <w:t>e.g.</w:t>
      </w:r>
      <w:proofErr w:type="gramEnd"/>
      <w:r>
        <w:t xml:space="preserve"> get rid of a spot, you might feel better about sharing the photo, if it is a group shot you can make sure everyone is looking at the camera​</w:t>
      </w:r>
    </w:p>
    <w:p w14:paraId="60B7BAA0" w14:textId="77777777" w:rsidR="0015052A" w:rsidRDefault="0015052A" w:rsidP="0015052A">
      <w:pPr>
        <w:pStyle w:val="ListParagraph"/>
      </w:pPr>
    </w:p>
    <w:p w14:paraId="6AC4EA8B" w14:textId="037F691D" w:rsidR="0015052A" w:rsidRDefault="0015052A" w:rsidP="0015052A">
      <w:pPr>
        <w:pStyle w:val="ListParagraph"/>
        <w:numPr>
          <w:ilvl w:val="0"/>
          <w:numId w:val="4"/>
        </w:numPr>
      </w:pPr>
      <w:r>
        <w:t>Negatives: can make people feel bad about their own bodies, can make people feel disappointed when they go to a place and it does not look like it does in pictures, can be used to deceive people in online shopping, can be used to make fake news stories seem more real, can make people feel bad about their lifestyle</w:t>
      </w:r>
    </w:p>
    <w:p w14:paraId="4626BD32" w14:textId="77777777" w:rsidR="0015052A" w:rsidRDefault="0015052A" w:rsidP="0015052A">
      <w:pPr>
        <w:ind w:left="360"/>
      </w:pPr>
    </w:p>
    <w:p w14:paraId="695D40B5" w14:textId="1E08BBC2" w:rsidR="008D09AC" w:rsidRPr="00F57F41" w:rsidRDefault="008D09AC" w:rsidP="008D09AC">
      <w:pPr>
        <w:pStyle w:val="ListParagraph"/>
        <w:numPr>
          <w:ilvl w:val="0"/>
          <w:numId w:val="2"/>
        </w:numPr>
        <w:rPr>
          <w:b/>
          <w:bCs/>
        </w:rPr>
      </w:pPr>
      <w:r w:rsidRPr="00F57F41">
        <w:rPr>
          <w:b/>
          <w:bCs/>
        </w:rPr>
        <w:t>What does 'R' stand for in the SHARE Guidelines (1 mark)</w:t>
      </w:r>
    </w:p>
    <w:p w14:paraId="3D42CFBD" w14:textId="77777777" w:rsidR="008D09AC" w:rsidRDefault="008D09AC" w:rsidP="008D09AC">
      <w:pPr>
        <w:pStyle w:val="ListParagraph"/>
      </w:pPr>
    </w:p>
    <w:p w14:paraId="4DF4C968" w14:textId="77777777" w:rsidR="008D09AC" w:rsidRDefault="008D09AC" w:rsidP="008D09AC">
      <w:pPr>
        <w:pStyle w:val="ListParagraph"/>
      </w:pPr>
      <w:r>
        <w:t>A) Reedited​</w:t>
      </w:r>
    </w:p>
    <w:p w14:paraId="42DF840E" w14:textId="77777777" w:rsidR="008D09AC" w:rsidRDefault="008D09AC" w:rsidP="008D09AC">
      <w:pPr>
        <w:pStyle w:val="ListParagraph"/>
      </w:pPr>
    </w:p>
    <w:p w14:paraId="13D9EECC" w14:textId="77777777" w:rsidR="008D09AC" w:rsidRDefault="008D09AC" w:rsidP="008D09AC">
      <w:pPr>
        <w:pStyle w:val="ListParagraph"/>
      </w:pPr>
      <w:r>
        <w:t>B) Resourced​</w:t>
      </w:r>
    </w:p>
    <w:p w14:paraId="2AAAB631" w14:textId="77777777" w:rsidR="008D09AC" w:rsidRDefault="008D09AC" w:rsidP="008D09AC">
      <w:pPr>
        <w:pStyle w:val="ListParagraph"/>
      </w:pPr>
    </w:p>
    <w:p w14:paraId="721C4479" w14:textId="77777777" w:rsidR="008D09AC" w:rsidRPr="0015052A" w:rsidRDefault="008D09AC" w:rsidP="008D09AC">
      <w:pPr>
        <w:pStyle w:val="ListParagraph"/>
        <w:rPr>
          <w:b/>
          <w:bCs/>
          <w:u w:val="single"/>
        </w:rPr>
      </w:pPr>
      <w:r w:rsidRPr="0015052A">
        <w:rPr>
          <w:b/>
          <w:bCs/>
          <w:u w:val="single"/>
        </w:rPr>
        <w:t>C) Retouched​</w:t>
      </w:r>
    </w:p>
    <w:p w14:paraId="417BCB85" w14:textId="77777777" w:rsidR="008D09AC" w:rsidRDefault="008D09AC" w:rsidP="008D09AC">
      <w:pPr>
        <w:pStyle w:val="ListParagraph"/>
      </w:pPr>
    </w:p>
    <w:p w14:paraId="66A55F7F" w14:textId="120CBEF6" w:rsidR="008D09AC" w:rsidRDefault="008D09AC" w:rsidP="008D09AC">
      <w:pPr>
        <w:pStyle w:val="ListParagraph"/>
      </w:pPr>
      <w:r>
        <w:t>D) Replaced</w:t>
      </w:r>
    </w:p>
    <w:p w14:paraId="1500B91D" w14:textId="1255DE71" w:rsidR="008D09AC" w:rsidRDefault="008D09AC" w:rsidP="008D09AC"/>
    <w:p w14:paraId="03433F64" w14:textId="1CFF49BA" w:rsidR="008D09AC" w:rsidRPr="00F57F41" w:rsidRDefault="008D09AC" w:rsidP="008D09AC">
      <w:pPr>
        <w:pStyle w:val="ListParagraph"/>
        <w:numPr>
          <w:ilvl w:val="0"/>
          <w:numId w:val="2"/>
        </w:numPr>
        <w:rPr>
          <w:b/>
          <w:bCs/>
        </w:rPr>
      </w:pPr>
      <w:r w:rsidRPr="00F57F41">
        <w:rPr>
          <w:b/>
          <w:bCs/>
        </w:rPr>
        <w:t>Name the 2 key ingredients of a conspiracy theory. (2 marks)</w:t>
      </w:r>
    </w:p>
    <w:p w14:paraId="08BC3712" w14:textId="77777777" w:rsidR="0015052A" w:rsidRDefault="0015052A" w:rsidP="0015052A">
      <w:pPr>
        <w:pStyle w:val="ListParagraph"/>
      </w:pPr>
    </w:p>
    <w:p w14:paraId="64DD5F37" w14:textId="77777777" w:rsidR="0015052A" w:rsidRDefault="0015052A" w:rsidP="0015052A">
      <w:pPr>
        <w:pStyle w:val="ListParagraph"/>
      </w:pPr>
      <w:r>
        <w:t>1. You're trying to explain an event or topic, which often is a large significant event​</w:t>
      </w:r>
    </w:p>
    <w:p w14:paraId="1B9ABA5E" w14:textId="77777777" w:rsidR="0015052A" w:rsidRDefault="0015052A" w:rsidP="0015052A">
      <w:pPr>
        <w:pStyle w:val="ListParagraph"/>
      </w:pPr>
    </w:p>
    <w:p w14:paraId="0CD1D1B7" w14:textId="19EC6584" w:rsidR="00A336B4" w:rsidRDefault="0015052A" w:rsidP="0015052A">
      <w:pPr>
        <w:pStyle w:val="ListParagraph"/>
      </w:pPr>
      <w:r>
        <w:t xml:space="preserve">2. Where something is happening in secret, there is </w:t>
      </w:r>
      <w:proofErr w:type="gramStart"/>
      <w:r>
        <w:t>some kind of hidden</w:t>
      </w:r>
      <w:proofErr w:type="gramEnd"/>
      <w:r>
        <w:t xml:space="preserve"> element to it that has been hidden by a powerful force or by a powerful group</w:t>
      </w:r>
    </w:p>
    <w:p w14:paraId="476B5D9A" w14:textId="7EC06675" w:rsidR="008D09AC" w:rsidRDefault="008D09AC" w:rsidP="008D09AC">
      <w:pPr>
        <w:ind w:left="360"/>
      </w:pPr>
    </w:p>
    <w:p w14:paraId="362785B3" w14:textId="573FE388" w:rsidR="008D09AC" w:rsidRPr="00F57F41" w:rsidRDefault="008D09AC" w:rsidP="008D09AC">
      <w:pPr>
        <w:pStyle w:val="ListParagraph"/>
        <w:numPr>
          <w:ilvl w:val="0"/>
          <w:numId w:val="2"/>
        </w:numPr>
        <w:rPr>
          <w:b/>
          <w:bCs/>
        </w:rPr>
      </w:pPr>
      <w:r w:rsidRPr="00F57F41">
        <w:rPr>
          <w:b/>
          <w:bCs/>
        </w:rPr>
        <w:t>What does 'H' stand for in the SHARE Guidelines (1 mark)</w:t>
      </w:r>
    </w:p>
    <w:p w14:paraId="6EB360A8" w14:textId="77777777" w:rsidR="008D09AC" w:rsidRDefault="008D09AC" w:rsidP="008D09AC">
      <w:pPr>
        <w:pStyle w:val="ListParagraph"/>
      </w:pPr>
    </w:p>
    <w:p w14:paraId="196F67F9" w14:textId="77777777" w:rsidR="008D09AC" w:rsidRPr="0015052A" w:rsidRDefault="008D09AC" w:rsidP="008D09AC">
      <w:pPr>
        <w:pStyle w:val="ListParagraph"/>
        <w:rPr>
          <w:b/>
          <w:bCs/>
          <w:u w:val="single"/>
        </w:rPr>
      </w:pPr>
      <w:r w:rsidRPr="0015052A">
        <w:rPr>
          <w:b/>
          <w:bCs/>
          <w:u w:val="single"/>
        </w:rPr>
        <w:t>A) Headline​</w:t>
      </w:r>
    </w:p>
    <w:p w14:paraId="61F4899B" w14:textId="77777777" w:rsidR="008D09AC" w:rsidRDefault="008D09AC" w:rsidP="008D09AC">
      <w:pPr>
        <w:pStyle w:val="ListParagraph"/>
      </w:pPr>
    </w:p>
    <w:p w14:paraId="7D4FEA74" w14:textId="77777777" w:rsidR="008D09AC" w:rsidRDefault="008D09AC" w:rsidP="008D09AC">
      <w:pPr>
        <w:pStyle w:val="ListParagraph"/>
      </w:pPr>
      <w:r>
        <w:t>B) Hoax​</w:t>
      </w:r>
    </w:p>
    <w:p w14:paraId="7DE25A99" w14:textId="77777777" w:rsidR="008D09AC" w:rsidRDefault="008D09AC" w:rsidP="008D09AC">
      <w:pPr>
        <w:pStyle w:val="ListParagraph"/>
      </w:pPr>
    </w:p>
    <w:p w14:paraId="6FBAA686" w14:textId="77777777" w:rsidR="008D09AC" w:rsidRDefault="008D09AC" w:rsidP="008D09AC">
      <w:pPr>
        <w:pStyle w:val="ListParagraph"/>
      </w:pPr>
      <w:r>
        <w:t>C) History​</w:t>
      </w:r>
    </w:p>
    <w:p w14:paraId="66936820" w14:textId="77777777" w:rsidR="008D09AC" w:rsidRDefault="008D09AC" w:rsidP="008D09AC">
      <w:pPr>
        <w:pStyle w:val="ListParagraph"/>
      </w:pPr>
    </w:p>
    <w:p w14:paraId="555D731F" w14:textId="0F189910" w:rsidR="008D09AC" w:rsidRDefault="008D09AC" w:rsidP="008D09AC">
      <w:pPr>
        <w:pStyle w:val="ListParagraph"/>
      </w:pPr>
      <w:r>
        <w:t>D) Header</w:t>
      </w:r>
    </w:p>
    <w:p w14:paraId="3DB4C67E" w14:textId="5B2F94C8" w:rsidR="00207B94" w:rsidRDefault="00207B94" w:rsidP="008D09AC">
      <w:pPr>
        <w:pStyle w:val="ListParagraph"/>
      </w:pPr>
    </w:p>
    <w:p w14:paraId="4B6BA1A9" w14:textId="7B25A489" w:rsidR="00207B94" w:rsidRDefault="00207B94" w:rsidP="008D09AC">
      <w:pPr>
        <w:pStyle w:val="ListParagraph"/>
      </w:pPr>
    </w:p>
    <w:p w14:paraId="6E261B4C" w14:textId="46F21271" w:rsidR="00207B94" w:rsidRDefault="00207B94" w:rsidP="008D09AC">
      <w:pPr>
        <w:pStyle w:val="ListParagraph"/>
      </w:pPr>
    </w:p>
    <w:p w14:paraId="4FBA5F2D" w14:textId="77777777" w:rsidR="00207B94" w:rsidRDefault="00207B94" w:rsidP="008D09AC">
      <w:pPr>
        <w:pStyle w:val="ListParagraph"/>
      </w:pPr>
    </w:p>
    <w:p w14:paraId="6CEE1C7A" w14:textId="77777777" w:rsidR="00A336B4" w:rsidRDefault="00A336B4" w:rsidP="00A336B4"/>
    <w:p w14:paraId="179A59CB" w14:textId="2D31A52C" w:rsidR="008D09AC" w:rsidRPr="00F57F41" w:rsidRDefault="008D09AC" w:rsidP="008D09AC">
      <w:pPr>
        <w:pStyle w:val="ListParagraph"/>
        <w:numPr>
          <w:ilvl w:val="0"/>
          <w:numId w:val="2"/>
        </w:numPr>
        <w:rPr>
          <w:b/>
          <w:bCs/>
        </w:rPr>
      </w:pPr>
      <w:r w:rsidRPr="00F57F41">
        <w:rPr>
          <w:b/>
          <w:bCs/>
        </w:rPr>
        <w:lastRenderedPageBreak/>
        <w:t>Name 2 things you could do to check if a profile is real or fake. (2 marks)</w:t>
      </w:r>
    </w:p>
    <w:p w14:paraId="649A4872" w14:textId="3BE2314B" w:rsidR="0015052A" w:rsidRDefault="0015052A" w:rsidP="0015052A">
      <w:pPr>
        <w:pStyle w:val="ListParagraph"/>
      </w:pPr>
    </w:p>
    <w:p w14:paraId="14625B4F" w14:textId="77777777" w:rsidR="00207B94" w:rsidRDefault="00207B94" w:rsidP="00207B94">
      <w:pPr>
        <w:ind w:left="360" w:firstLine="360"/>
      </w:pPr>
      <w:r>
        <w:t>Answers such as:</w:t>
      </w:r>
    </w:p>
    <w:p w14:paraId="6F89CBF5" w14:textId="77777777" w:rsidR="00207B94" w:rsidRDefault="00207B94" w:rsidP="0015052A">
      <w:pPr>
        <w:pStyle w:val="ListParagraph"/>
      </w:pPr>
    </w:p>
    <w:p w14:paraId="0583D6D1" w14:textId="77777777" w:rsidR="0015052A" w:rsidRDefault="0015052A" w:rsidP="0015052A">
      <w:pPr>
        <w:pStyle w:val="ListParagraph"/>
        <w:numPr>
          <w:ilvl w:val="1"/>
          <w:numId w:val="5"/>
        </w:numPr>
      </w:pPr>
      <w:r>
        <w:t>Check their followers/following numbers (high numbers may suggest they are real, but not if they have high numbers of followers but low following numbers)​</w:t>
      </w:r>
    </w:p>
    <w:p w14:paraId="2DD4B7B7" w14:textId="77777777" w:rsidR="0015052A" w:rsidRDefault="0015052A" w:rsidP="0015052A">
      <w:pPr>
        <w:pStyle w:val="ListParagraph"/>
      </w:pPr>
    </w:p>
    <w:p w14:paraId="5498AC44" w14:textId="77777777" w:rsidR="0015052A" w:rsidRDefault="0015052A" w:rsidP="0015052A">
      <w:pPr>
        <w:pStyle w:val="ListParagraph"/>
        <w:numPr>
          <w:ilvl w:val="1"/>
          <w:numId w:val="5"/>
        </w:numPr>
      </w:pPr>
      <w:r>
        <w:t>Check number of posts (extremely high numbers may suggest a bot, especially if they do not interact with other people’s posts)​</w:t>
      </w:r>
    </w:p>
    <w:p w14:paraId="00157CCE" w14:textId="77777777" w:rsidR="0015052A" w:rsidRDefault="0015052A" w:rsidP="0015052A">
      <w:pPr>
        <w:pStyle w:val="ListParagraph"/>
      </w:pPr>
    </w:p>
    <w:p w14:paraId="5361A4FB" w14:textId="77777777" w:rsidR="0015052A" w:rsidRDefault="0015052A" w:rsidP="0015052A">
      <w:pPr>
        <w:pStyle w:val="ListParagraph"/>
        <w:numPr>
          <w:ilvl w:val="1"/>
          <w:numId w:val="5"/>
        </w:numPr>
      </w:pPr>
      <w:r>
        <w:t xml:space="preserve">Check their biography (people who are not real may not have a biography or it might have </w:t>
      </w:r>
      <w:proofErr w:type="spellStart"/>
      <w:r>
        <w:t>mistakes</w:t>
      </w:r>
      <w:proofErr w:type="spellEnd"/>
      <w:r>
        <w:t xml:space="preserve"> in it)​</w:t>
      </w:r>
    </w:p>
    <w:p w14:paraId="64030939" w14:textId="77777777" w:rsidR="0015052A" w:rsidRDefault="0015052A" w:rsidP="0015052A">
      <w:pPr>
        <w:pStyle w:val="ListParagraph"/>
      </w:pPr>
    </w:p>
    <w:p w14:paraId="6385C797" w14:textId="77777777" w:rsidR="0015052A" w:rsidRDefault="0015052A" w:rsidP="0015052A">
      <w:pPr>
        <w:pStyle w:val="ListParagraph"/>
        <w:numPr>
          <w:ilvl w:val="1"/>
          <w:numId w:val="5"/>
        </w:numPr>
      </w:pPr>
      <w:r>
        <w:t xml:space="preserve">Check their </w:t>
      </w:r>
      <w:proofErr w:type="gramStart"/>
      <w:r>
        <w:t>user name</w:t>
      </w:r>
      <w:proofErr w:type="gramEnd"/>
      <w:r>
        <w:t xml:space="preserve"> (the REAL … or the FAMOUS… are likely to be fake)​</w:t>
      </w:r>
    </w:p>
    <w:p w14:paraId="1E46DDAD" w14:textId="77777777" w:rsidR="0015052A" w:rsidRDefault="0015052A" w:rsidP="0015052A">
      <w:pPr>
        <w:pStyle w:val="ListParagraph"/>
      </w:pPr>
    </w:p>
    <w:p w14:paraId="121A25DE" w14:textId="1FB2E5F4" w:rsidR="00A336B4" w:rsidRDefault="0015052A" w:rsidP="0015052A">
      <w:pPr>
        <w:pStyle w:val="ListParagraph"/>
        <w:numPr>
          <w:ilvl w:val="1"/>
          <w:numId w:val="5"/>
        </w:numPr>
      </w:pPr>
      <w:r>
        <w:t>Use social blade or a general search engine to see if the profile appears to be real</w:t>
      </w:r>
    </w:p>
    <w:p w14:paraId="44BAE479" w14:textId="367018AC" w:rsidR="008D09AC" w:rsidRDefault="008D09AC" w:rsidP="008D09AC">
      <w:pPr>
        <w:ind w:left="360"/>
      </w:pPr>
    </w:p>
    <w:p w14:paraId="056F55EE" w14:textId="3BD8BB1B" w:rsidR="008D09AC" w:rsidRPr="00F57F41" w:rsidRDefault="008D09AC" w:rsidP="008D09AC">
      <w:pPr>
        <w:pStyle w:val="ListParagraph"/>
        <w:numPr>
          <w:ilvl w:val="0"/>
          <w:numId w:val="2"/>
        </w:numPr>
        <w:rPr>
          <w:b/>
          <w:bCs/>
        </w:rPr>
      </w:pPr>
      <w:r w:rsidRPr="00F57F41">
        <w:rPr>
          <w:b/>
          <w:bCs/>
        </w:rPr>
        <w:t>What does 'E' stand for in the SHARE Guidelines</w:t>
      </w:r>
      <w:r w:rsidR="00A336B4" w:rsidRPr="00F57F41">
        <w:rPr>
          <w:b/>
          <w:bCs/>
        </w:rPr>
        <w:t>?</w:t>
      </w:r>
      <w:r w:rsidRPr="00F57F41">
        <w:rPr>
          <w:b/>
          <w:bCs/>
        </w:rPr>
        <w:t xml:space="preserve"> (1 mark)</w:t>
      </w:r>
    </w:p>
    <w:p w14:paraId="155D5DC2" w14:textId="77777777" w:rsidR="008D09AC" w:rsidRDefault="008D09AC" w:rsidP="008D09AC">
      <w:pPr>
        <w:pStyle w:val="ListParagraph"/>
      </w:pPr>
    </w:p>
    <w:p w14:paraId="4AF1DD57" w14:textId="77777777" w:rsidR="008D09AC" w:rsidRPr="0015052A" w:rsidRDefault="008D09AC" w:rsidP="008D09AC">
      <w:pPr>
        <w:pStyle w:val="ListParagraph"/>
        <w:rPr>
          <w:b/>
          <w:bCs/>
          <w:u w:val="single"/>
        </w:rPr>
      </w:pPr>
      <w:r w:rsidRPr="0015052A">
        <w:rPr>
          <w:b/>
          <w:bCs/>
          <w:u w:val="single"/>
        </w:rPr>
        <w:t>A) Error​</w:t>
      </w:r>
    </w:p>
    <w:p w14:paraId="3BC522A1" w14:textId="77777777" w:rsidR="008D09AC" w:rsidRDefault="008D09AC" w:rsidP="008D09AC">
      <w:pPr>
        <w:pStyle w:val="ListParagraph"/>
      </w:pPr>
    </w:p>
    <w:p w14:paraId="14CE5408" w14:textId="77777777" w:rsidR="008D09AC" w:rsidRDefault="008D09AC" w:rsidP="008D09AC">
      <w:pPr>
        <w:pStyle w:val="ListParagraph"/>
      </w:pPr>
      <w:r>
        <w:t>B) Edited​</w:t>
      </w:r>
    </w:p>
    <w:p w14:paraId="4A7A6CB4" w14:textId="77777777" w:rsidR="008D09AC" w:rsidRDefault="008D09AC" w:rsidP="008D09AC">
      <w:pPr>
        <w:pStyle w:val="ListParagraph"/>
      </w:pPr>
    </w:p>
    <w:p w14:paraId="55A91F43" w14:textId="77777777" w:rsidR="008D09AC" w:rsidRDefault="008D09AC" w:rsidP="008D09AC">
      <w:pPr>
        <w:pStyle w:val="ListParagraph"/>
      </w:pPr>
      <w:r>
        <w:t>C) Erased​</w:t>
      </w:r>
    </w:p>
    <w:p w14:paraId="5421406E" w14:textId="77777777" w:rsidR="008D09AC" w:rsidRDefault="008D09AC" w:rsidP="008D09AC">
      <w:pPr>
        <w:pStyle w:val="ListParagraph"/>
      </w:pPr>
    </w:p>
    <w:p w14:paraId="2A157CB1" w14:textId="5C1C2FCA" w:rsidR="008D09AC" w:rsidRDefault="008D09AC" w:rsidP="008D09AC">
      <w:pPr>
        <w:pStyle w:val="ListParagraph"/>
      </w:pPr>
      <w:r>
        <w:t>D) Exited</w:t>
      </w:r>
    </w:p>
    <w:p w14:paraId="40623944" w14:textId="5000A21D" w:rsidR="00A336B4" w:rsidRPr="00F57F41" w:rsidRDefault="00A336B4" w:rsidP="00A336B4">
      <w:pPr>
        <w:rPr>
          <w:b/>
          <w:bCs/>
        </w:rPr>
      </w:pPr>
    </w:p>
    <w:p w14:paraId="43580242" w14:textId="1BCDCC8D" w:rsidR="00A336B4" w:rsidRPr="00F57F41" w:rsidRDefault="00A336B4" w:rsidP="00A336B4">
      <w:pPr>
        <w:pStyle w:val="ListParagraph"/>
        <w:numPr>
          <w:ilvl w:val="0"/>
          <w:numId w:val="2"/>
        </w:numPr>
        <w:rPr>
          <w:b/>
          <w:bCs/>
        </w:rPr>
      </w:pPr>
      <w:r w:rsidRPr="00F57F41">
        <w:rPr>
          <w:b/>
          <w:bCs/>
        </w:rPr>
        <w:t>Give one reason why someone might believe a conspiracy theory? (1 mark)</w:t>
      </w:r>
    </w:p>
    <w:p w14:paraId="412D048E" w14:textId="1C55AF5B" w:rsidR="0015052A" w:rsidRDefault="0015052A" w:rsidP="0015052A">
      <w:pPr>
        <w:pStyle w:val="ListParagraph"/>
      </w:pPr>
    </w:p>
    <w:p w14:paraId="721D79D7" w14:textId="77777777" w:rsidR="00207B94" w:rsidRDefault="00207B94" w:rsidP="00207B94">
      <w:pPr>
        <w:ind w:left="360" w:firstLine="360"/>
      </w:pPr>
      <w:r>
        <w:t>Answers such as:</w:t>
      </w:r>
    </w:p>
    <w:p w14:paraId="1E34FEBE" w14:textId="77777777" w:rsidR="00207B94" w:rsidRDefault="00207B94" w:rsidP="0015052A">
      <w:pPr>
        <w:pStyle w:val="ListParagraph"/>
      </w:pPr>
    </w:p>
    <w:p w14:paraId="1A3CB2F7" w14:textId="77777777" w:rsidR="0015052A" w:rsidRDefault="0015052A" w:rsidP="0015052A">
      <w:pPr>
        <w:pStyle w:val="ListParagraph"/>
        <w:numPr>
          <w:ilvl w:val="0"/>
          <w:numId w:val="6"/>
        </w:numPr>
      </w:pPr>
      <w:r>
        <w:t>Believing in it may reduce anxiety around the situation or event​</w:t>
      </w:r>
    </w:p>
    <w:p w14:paraId="25AA64BB" w14:textId="77777777" w:rsidR="0015052A" w:rsidRDefault="0015052A" w:rsidP="0015052A">
      <w:pPr>
        <w:pStyle w:val="ListParagraph"/>
      </w:pPr>
    </w:p>
    <w:p w14:paraId="14E719DA" w14:textId="77777777" w:rsidR="0015052A" w:rsidRDefault="0015052A" w:rsidP="0015052A">
      <w:pPr>
        <w:pStyle w:val="ListParagraph"/>
        <w:numPr>
          <w:ilvl w:val="0"/>
          <w:numId w:val="6"/>
        </w:numPr>
      </w:pPr>
      <w:r>
        <w:t>Blaming the situation or event on hidden sources may make people feel that they have come up with a solution to complex problems​</w:t>
      </w:r>
    </w:p>
    <w:p w14:paraId="00D7715A" w14:textId="77777777" w:rsidR="0015052A" w:rsidRDefault="0015052A" w:rsidP="0015052A">
      <w:pPr>
        <w:pStyle w:val="ListParagraph"/>
      </w:pPr>
    </w:p>
    <w:p w14:paraId="6424432A" w14:textId="77777777" w:rsidR="0015052A" w:rsidRDefault="0015052A" w:rsidP="0015052A">
      <w:pPr>
        <w:pStyle w:val="ListParagraph"/>
        <w:numPr>
          <w:ilvl w:val="0"/>
          <w:numId w:val="6"/>
        </w:numPr>
      </w:pPr>
      <w:r>
        <w:t>Believing in conspiracy theories may be a way of someone trying to understand a chaotic event​</w:t>
      </w:r>
    </w:p>
    <w:p w14:paraId="5E31884F" w14:textId="77777777" w:rsidR="0015052A" w:rsidRDefault="0015052A" w:rsidP="0015052A">
      <w:pPr>
        <w:pStyle w:val="ListParagraph"/>
      </w:pPr>
    </w:p>
    <w:p w14:paraId="375B3425" w14:textId="2D473324" w:rsidR="00A336B4" w:rsidRDefault="0015052A" w:rsidP="0015052A">
      <w:pPr>
        <w:pStyle w:val="ListParagraph"/>
        <w:numPr>
          <w:ilvl w:val="0"/>
          <w:numId w:val="6"/>
        </w:numPr>
      </w:pPr>
      <w:r>
        <w:t xml:space="preserve">People believe in conspiracy theories </w:t>
      </w:r>
      <w:proofErr w:type="gramStart"/>
      <w:r>
        <w:t>as a way to</w:t>
      </w:r>
      <w:proofErr w:type="gramEnd"/>
      <w:r>
        <w:t xml:space="preserve"> understand the world</w:t>
      </w:r>
    </w:p>
    <w:p w14:paraId="1A9B7419" w14:textId="7C54119F" w:rsidR="00A336B4" w:rsidRDefault="00A336B4" w:rsidP="00A336B4">
      <w:pPr>
        <w:ind w:left="360"/>
      </w:pPr>
    </w:p>
    <w:p w14:paraId="4034E8EA" w14:textId="797DFC1C" w:rsidR="00A336B4" w:rsidRPr="00F57F41" w:rsidRDefault="00A336B4" w:rsidP="00A336B4">
      <w:pPr>
        <w:pStyle w:val="ListParagraph"/>
        <w:numPr>
          <w:ilvl w:val="0"/>
          <w:numId w:val="2"/>
        </w:numPr>
        <w:rPr>
          <w:b/>
          <w:bCs/>
        </w:rPr>
      </w:pPr>
      <w:r w:rsidRPr="00F57F41">
        <w:rPr>
          <w:b/>
          <w:bCs/>
        </w:rPr>
        <w:t>Write down one positive and one negative of editing videos. (2 marks)</w:t>
      </w:r>
    </w:p>
    <w:p w14:paraId="713DC6FD" w14:textId="7141D7ED" w:rsidR="0015052A" w:rsidRDefault="0015052A" w:rsidP="0015052A">
      <w:pPr>
        <w:pStyle w:val="ListParagraph"/>
      </w:pPr>
    </w:p>
    <w:p w14:paraId="1F83CCE5" w14:textId="77777777" w:rsidR="00207B94" w:rsidRDefault="00207B94" w:rsidP="00207B94">
      <w:pPr>
        <w:ind w:left="360" w:firstLine="360"/>
      </w:pPr>
      <w:r>
        <w:t>Answers such as:</w:t>
      </w:r>
    </w:p>
    <w:p w14:paraId="06059723" w14:textId="77777777" w:rsidR="00207B94" w:rsidRDefault="00207B94" w:rsidP="0015052A">
      <w:pPr>
        <w:pStyle w:val="ListParagraph"/>
      </w:pPr>
    </w:p>
    <w:p w14:paraId="4E3321A1" w14:textId="6A07CBD2" w:rsidR="0015052A" w:rsidRDefault="0015052A" w:rsidP="0015052A">
      <w:pPr>
        <w:pStyle w:val="ListParagraph"/>
        <w:numPr>
          <w:ilvl w:val="0"/>
          <w:numId w:val="7"/>
        </w:numPr>
      </w:pPr>
      <w:r>
        <w:lastRenderedPageBreak/>
        <w:t xml:space="preserve">Positives: Humour, entertainment, financial reasons e.g., don't </w:t>
      </w:r>
      <w:proofErr w:type="gramStart"/>
      <w:r>
        <w:t>actually have</w:t>
      </w:r>
      <w:proofErr w:type="gramEnd"/>
      <w:r>
        <w:t xml:space="preserve"> to pay Tom Cruise to come to a studio, education, e.g., learn from about paintings from Picasso himself, training videos are more interesting than manuals, dubbing films from another language​</w:t>
      </w:r>
    </w:p>
    <w:p w14:paraId="1A9DFD79" w14:textId="77777777" w:rsidR="0015052A" w:rsidRDefault="0015052A" w:rsidP="0015052A">
      <w:pPr>
        <w:pStyle w:val="ListParagraph"/>
      </w:pPr>
    </w:p>
    <w:p w14:paraId="14FA922A" w14:textId="3A11D895" w:rsidR="00A336B4" w:rsidRDefault="0015052A" w:rsidP="0015052A">
      <w:pPr>
        <w:pStyle w:val="ListParagraph"/>
        <w:numPr>
          <w:ilvl w:val="0"/>
          <w:numId w:val="7"/>
        </w:numPr>
      </w:pPr>
      <w:r>
        <w:t>Negatives: Can be done without people's permission, can be used in a harmful way, can make people believe things that are not true, might lead people to distrust others</w:t>
      </w:r>
    </w:p>
    <w:p w14:paraId="0BFD8696" w14:textId="77777777" w:rsidR="00A336B4" w:rsidRDefault="00A336B4" w:rsidP="00A336B4">
      <w:pPr>
        <w:pStyle w:val="ListParagraph"/>
      </w:pPr>
    </w:p>
    <w:p w14:paraId="73EDFC86" w14:textId="7693FB37" w:rsidR="00A336B4" w:rsidRPr="00F57F41" w:rsidRDefault="00A336B4" w:rsidP="00A336B4">
      <w:pPr>
        <w:pStyle w:val="ListParagraph"/>
        <w:numPr>
          <w:ilvl w:val="0"/>
          <w:numId w:val="2"/>
        </w:numPr>
        <w:rPr>
          <w:b/>
          <w:bCs/>
        </w:rPr>
      </w:pPr>
      <w:r w:rsidRPr="00F57F41">
        <w:rPr>
          <w:b/>
          <w:bCs/>
        </w:rPr>
        <w:t>Name 2 things you could do to check if a photo is real or fake. (2 marks)</w:t>
      </w:r>
    </w:p>
    <w:p w14:paraId="26195E33" w14:textId="1E5822FE" w:rsidR="0015052A" w:rsidRDefault="0015052A" w:rsidP="0015052A">
      <w:pPr>
        <w:pStyle w:val="ListParagraph"/>
      </w:pPr>
    </w:p>
    <w:p w14:paraId="4A4044BF" w14:textId="77777777" w:rsidR="00207B94" w:rsidRDefault="00207B94" w:rsidP="00207B94">
      <w:pPr>
        <w:ind w:left="360" w:firstLine="360"/>
      </w:pPr>
      <w:r>
        <w:t>Answers such as:</w:t>
      </w:r>
    </w:p>
    <w:p w14:paraId="36432DC9" w14:textId="77777777" w:rsidR="00207B94" w:rsidRDefault="00207B94" w:rsidP="0015052A">
      <w:pPr>
        <w:pStyle w:val="ListParagraph"/>
      </w:pPr>
    </w:p>
    <w:p w14:paraId="6AACE098" w14:textId="77777777" w:rsidR="0015052A" w:rsidRDefault="0015052A" w:rsidP="0015052A">
      <w:pPr>
        <w:pStyle w:val="ListParagraph"/>
        <w:numPr>
          <w:ilvl w:val="0"/>
          <w:numId w:val="8"/>
        </w:numPr>
      </w:pPr>
      <w:r>
        <w:t>Check to see if the background is blurred, e.g., have people been blurred out?​</w:t>
      </w:r>
    </w:p>
    <w:p w14:paraId="053119F0" w14:textId="77777777" w:rsidR="0015052A" w:rsidRDefault="0015052A" w:rsidP="0015052A">
      <w:pPr>
        <w:pStyle w:val="ListParagraph"/>
      </w:pPr>
    </w:p>
    <w:p w14:paraId="47BCC32F" w14:textId="77777777" w:rsidR="0015052A" w:rsidRDefault="0015052A" w:rsidP="0015052A">
      <w:pPr>
        <w:pStyle w:val="ListParagraph"/>
        <w:numPr>
          <w:ilvl w:val="0"/>
          <w:numId w:val="8"/>
        </w:numPr>
      </w:pPr>
      <w:r>
        <w:t>Check if it is from a spoof or trustworthy website​</w:t>
      </w:r>
    </w:p>
    <w:p w14:paraId="2F98C85A" w14:textId="77777777" w:rsidR="0015052A" w:rsidRDefault="0015052A" w:rsidP="0015052A">
      <w:pPr>
        <w:pStyle w:val="ListParagraph"/>
      </w:pPr>
    </w:p>
    <w:p w14:paraId="134AFC37" w14:textId="77777777" w:rsidR="0015052A" w:rsidRDefault="0015052A" w:rsidP="0015052A">
      <w:pPr>
        <w:pStyle w:val="ListParagraph"/>
        <w:numPr>
          <w:ilvl w:val="0"/>
          <w:numId w:val="8"/>
        </w:numPr>
      </w:pPr>
      <w:r>
        <w:t>See who posted it, e.g., are they trustworthy, do they want to portray a certain image?​</w:t>
      </w:r>
    </w:p>
    <w:p w14:paraId="3EBA8373" w14:textId="77777777" w:rsidR="0015052A" w:rsidRDefault="0015052A" w:rsidP="0015052A">
      <w:pPr>
        <w:pStyle w:val="ListParagraph"/>
      </w:pPr>
    </w:p>
    <w:p w14:paraId="1451B8D5" w14:textId="77777777" w:rsidR="0015052A" w:rsidRDefault="0015052A" w:rsidP="0015052A">
      <w:pPr>
        <w:pStyle w:val="ListParagraph"/>
        <w:numPr>
          <w:ilvl w:val="0"/>
          <w:numId w:val="8"/>
        </w:numPr>
      </w:pPr>
      <w:r>
        <w:t xml:space="preserve">Check whether it is </w:t>
      </w:r>
      <w:proofErr w:type="gramStart"/>
      <w:r>
        <w:t>really believable/realistic</w:t>
      </w:r>
      <w:proofErr w:type="gramEnd"/>
      <w:r>
        <w:t>, e.g., would that area realistically be empty?​</w:t>
      </w:r>
    </w:p>
    <w:p w14:paraId="1E2C85FE" w14:textId="77777777" w:rsidR="0015052A" w:rsidRDefault="0015052A" w:rsidP="0015052A">
      <w:pPr>
        <w:pStyle w:val="ListParagraph"/>
      </w:pPr>
    </w:p>
    <w:p w14:paraId="2D1D271C" w14:textId="77777777" w:rsidR="0015052A" w:rsidRDefault="0015052A" w:rsidP="0015052A">
      <w:pPr>
        <w:pStyle w:val="ListParagraph"/>
        <w:numPr>
          <w:ilvl w:val="0"/>
          <w:numId w:val="8"/>
        </w:numPr>
      </w:pPr>
      <w:r>
        <w:t>Zoom in to see if the pixels look right​</w:t>
      </w:r>
    </w:p>
    <w:p w14:paraId="52721BBC" w14:textId="77777777" w:rsidR="0015052A" w:rsidRDefault="0015052A" w:rsidP="0015052A">
      <w:pPr>
        <w:pStyle w:val="ListParagraph"/>
      </w:pPr>
    </w:p>
    <w:p w14:paraId="7E9EEED5" w14:textId="77777777" w:rsidR="0015052A" w:rsidRDefault="0015052A" w:rsidP="0015052A">
      <w:pPr>
        <w:pStyle w:val="ListParagraph"/>
        <w:numPr>
          <w:ilvl w:val="0"/>
          <w:numId w:val="8"/>
        </w:numPr>
      </w:pPr>
      <w:r>
        <w:t>Check for any mistakes e.g., no shadow, looks strange​</w:t>
      </w:r>
    </w:p>
    <w:p w14:paraId="323D6507" w14:textId="77777777" w:rsidR="0015052A" w:rsidRDefault="0015052A" w:rsidP="0015052A">
      <w:pPr>
        <w:pStyle w:val="ListParagraph"/>
      </w:pPr>
    </w:p>
    <w:p w14:paraId="78599CEC" w14:textId="77777777" w:rsidR="0015052A" w:rsidRDefault="0015052A" w:rsidP="0015052A">
      <w:pPr>
        <w:pStyle w:val="ListParagraph"/>
        <w:numPr>
          <w:ilvl w:val="0"/>
          <w:numId w:val="8"/>
        </w:numPr>
      </w:pPr>
      <w:r>
        <w:t>Do a reverse image search​</w:t>
      </w:r>
    </w:p>
    <w:p w14:paraId="20E612B5" w14:textId="77777777" w:rsidR="0015052A" w:rsidRDefault="0015052A" w:rsidP="0015052A">
      <w:pPr>
        <w:pStyle w:val="ListParagraph"/>
      </w:pPr>
    </w:p>
    <w:p w14:paraId="69B91219" w14:textId="35685EBB" w:rsidR="008D09AC" w:rsidRDefault="0015052A" w:rsidP="0015052A">
      <w:pPr>
        <w:pStyle w:val="ListParagraph"/>
      </w:pPr>
      <w:r>
        <w:t>​</w:t>
      </w:r>
    </w:p>
    <w:sectPr w:rsidR="008D09AC">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A8EB5C" w14:textId="77777777" w:rsidR="00207B94" w:rsidRDefault="00207B94" w:rsidP="00207B94">
      <w:r>
        <w:separator/>
      </w:r>
    </w:p>
  </w:endnote>
  <w:endnote w:type="continuationSeparator" w:id="0">
    <w:p w14:paraId="3F48834C" w14:textId="77777777" w:rsidR="00207B94" w:rsidRDefault="00207B94" w:rsidP="00207B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theme="minorHAnsi"/>
      </w:rPr>
      <w:id w:val="1304734333"/>
      <w:docPartObj>
        <w:docPartGallery w:val="Page Numbers (Bottom of Page)"/>
        <w:docPartUnique/>
      </w:docPartObj>
    </w:sdtPr>
    <w:sdtContent>
      <w:sdt>
        <w:sdtPr>
          <w:rPr>
            <w:rFonts w:cstheme="minorHAnsi"/>
          </w:rPr>
          <w:id w:val="-1769616900"/>
          <w:docPartObj>
            <w:docPartGallery w:val="Page Numbers (Top of Page)"/>
            <w:docPartUnique/>
          </w:docPartObj>
        </w:sdtPr>
        <w:sdtContent>
          <w:p w14:paraId="255AD5C4" w14:textId="0AA45E3C" w:rsidR="00207B94" w:rsidRPr="00207B94" w:rsidRDefault="00207B94">
            <w:pPr>
              <w:pStyle w:val="Footer"/>
              <w:jc w:val="right"/>
              <w:rPr>
                <w:rFonts w:cstheme="minorHAnsi"/>
              </w:rPr>
            </w:pPr>
            <w:r w:rsidRPr="00207B94">
              <w:rPr>
                <w:rFonts w:cstheme="minorHAnsi"/>
              </w:rPr>
              <w:t xml:space="preserve">Page </w:t>
            </w:r>
            <w:r w:rsidRPr="00207B94">
              <w:rPr>
                <w:rFonts w:cstheme="minorHAnsi"/>
                <w:b/>
                <w:bCs/>
              </w:rPr>
              <w:fldChar w:fldCharType="begin"/>
            </w:r>
            <w:r w:rsidRPr="00207B94">
              <w:rPr>
                <w:rFonts w:cstheme="minorHAnsi"/>
                <w:b/>
                <w:bCs/>
              </w:rPr>
              <w:instrText xml:space="preserve"> PAGE </w:instrText>
            </w:r>
            <w:r w:rsidRPr="00207B94">
              <w:rPr>
                <w:rFonts w:cstheme="minorHAnsi"/>
                <w:b/>
                <w:bCs/>
              </w:rPr>
              <w:fldChar w:fldCharType="separate"/>
            </w:r>
            <w:r w:rsidRPr="00207B94">
              <w:rPr>
                <w:rFonts w:cstheme="minorHAnsi"/>
                <w:b/>
                <w:bCs/>
                <w:noProof/>
              </w:rPr>
              <w:t>2</w:t>
            </w:r>
            <w:r w:rsidRPr="00207B94">
              <w:rPr>
                <w:rFonts w:cstheme="minorHAnsi"/>
                <w:b/>
                <w:bCs/>
              </w:rPr>
              <w:fldChar w:fldCharType="end"/>
            </w:r>
            <w:r w:rsidRPr="00207B94">
              <w:rPr>
                <w:rFonts w:cstheme="minorHAnsi"/>
              </w:rPr>
              <w:t xml:space="preserve"> of </w:t>
            </w:r>
            <w:r w:rsidRPr="00207B94">
              <w:rPr>
                <w:rFonts w:cstheme="minorHAnsi"/>
                <w:b/>
                <w:bCs/>
              </w:rPr>
              <w:fldChar w:fldCharType="begin"/>
            </w:r>
            <w:r w:rsidRPr="00207B94">
              <w:rPr>
                <w:rFonts w:cstheme="minorHAnsi"/>
                <w:b/>
                <w:bCs/>
              </w:rPr>
              <w:instrText xml:space="preserve"> NUMPAGES  </w:instrText>
            </w:r>
            <w:r w:rsidRPr="00207B94">
              <w:rPr>
                <w:rFonts w:cstheme="minorHAnsi"/>
                <w:b/>
                <w:bCs/>
              </w:rPr>
              <w:fldChar w:fldCharType="separate"/>
            </w:r>
            <w:r w:rsidRPr="00207B94">
              <w:rPr>
                <w:rFonts w:cstheme="minorHAnsi"/>
                <w:b/>
                <w:bCs/>
                <w:noProof/>
              </w:rPr>
              <w:t>2</w:t>
            </w:r>
            <w:r w:rsidRPr="00207B94">
              <w:rPr>
                <w:rFonts w:cstheme="minorHAnsi"/>
                <w:b/>
                <w:bCs/>
              </w:rPr>
              <w:fldChar w:fldCharType="end"/>
            </w:r>
          </w:p>
        </w:sdtContent>
      </w:sdt>
    </w:sdtContent>
  </w:sdt>
  <w:p w14:paraId="526AF291" w14:textId="77777777" w:rsidR="00207B94" w:rsidRDefault="00207B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4F557B" w14:textId="77777777" w:rsidR="00207B94" w:rsidRDefault="00207B94" w:rsidP="00207B94">
      <w:r>
        <w:separator/>
      </w:r>
    </w:p>
  </w:footnote>
  <w:footnote w:type="continuationSeparator" w:id="0">
    <w:p w14:paraId="6907408F" w14:textId="77777777" w:rsidR="00207B94" w:rsidRDefault="00207B94" w:rsidP="00207B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6251F"/>
    <w:multiLevelType w:val="hybridMultilevel"/>
    <w:tmpl w:val="8F4612F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01BC2C13"/>
    <w:multiLevelType w:val="hybridMultilevel"/>
    <w:tmpl w:val="C9020948"/>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9C5DB8"/>
    <w:multiLevelType w:val="hybridMultilevel"/>
    <w:tmpl w:val="8B9EB50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F814C5E"/>
    <w:multiLevelType w:val="hybridMultilevel"/>
    <w:tmpl w:val="109A531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1F9D7AC7"/>
    <w:multiLevelType w:val="hybridMultilevel"/>
    <w:tmpl w:val="465485E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2BE53DCA"/>
    <w:multiLevelType w:val="hybridMultilevel"/>
    <w:tmpl w:val="6828663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9EF20F9"/>
    <w:multiLevelType w:val="hybridMultilevel"/>
    <w:tmpl w:val="1DAE09A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59AD1D2A"/>
    <w:multiLevelType w:val="hybridMultilevel"/>
    <w:tmpl w:val="FBA4462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2"/>
  </w:num>
  <w:num w:numId="2">
    <w:abstractNumId w:val="5"/>
  </w:num>
  <w:num w:numId="3">
    <w:abstractNumId w:val="4"/>
  </w:num>
  <w:num w:numId="4">
    <w:abstractNumId w:val="6"/>
  </w:num>
  <w:num w:numId="5">
    <w:abstractNumId w:val="1"/>
  </w:num>
  <w:num w:numId="6">
    <w:abstractNumId w:val="3"/>
  </w:num>
  <w:num w:numId="7">
    <w:abstractNumId w:val="7"/>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0NjAwNDc3MrE0NrVQ0lEKTi0uzszPAykwrAUAOCrT7ywAAAA="/>
  </w:docVars>
  <w:rsids>
    <w:rsidRoot w:val="008D09AC"/>
    <w:rsid w:val="0015052A"/>
    <w:rsid w:val="00207B94"/>
    <w:rsid w:val="005C7107"/>
    <w:rsid w:val="008D09AC"/>
    <w:rsid w:val="0093688B"/>
    <w:rsid w:val="00A336B4"/>
    <w:rsid w:val="00C25A9F"/>
    <w:rsid w:val="00F57F4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A126C4"/>
  <w15:chartTrackingRefBased/>
  <w15:docId w15:val="{FED0F4F6-EF42-3A42-837B-17E35DAFE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D09AC"/>
    <w:pPr>
      <w:ind w:left="720"/>
      <w:contextualSpacing/>
    </w:pPr>
  </w:style>
  <w:style w:type="character" w:customStyle="1" w:styleId="normaltextrun">
    <w:name w:val="normaltextrun"/>
    <w:basedOn w:val="DefaultParagraphFont"/>
    <w:rsid w:val="008D09AC"/>
  </w:style>
  <w:style w:type="paragraph" w:styleId="Header">
    <w:name w:val="header"/>
    <w:basedOn w:val="Normal"/>
    <w:link w:val="HeaderChar"/>
    <w:uiPriority w:val="99"/>
    <w:unhideWhenUsed/>
    <w:rsid w:val="00207B94"/>
    <w:pPr>
      <w:tabs>
        <w:tab w:val="center" w:pos="4513"/>
        <w:tab w:val="right" w:pos="9026"/>
      </w:tabs>
    </w:pPr>
  </w:style>
  <w:style w:type="character" w:customStyle="1" w:styleId="HeaderChar">
    <w:name w:val="Header Char"/>
    <w:basedOn w:val="DefaultParagraphFont"/>
    <w:link w:val="Header"/>
    <w:uiPriority w:val="99"/>
    <w:rsid w:val="00207B94"/>
  </w:style>
  <w:style w:type="paragraph" w:styleId="Footer">
    <w:name w:val="footer"/>
    <w:basedOn w:val="Normal"/>
    <w:link w:val="FooterChar"/>
    <w:uiPriority w:val="99"/>
    <w:unhideWhenUsed/>
    <w:rsid w:val="00207B94"/>
    <w:pPr>
      <w:tabs>
        <w:tab w:val="center" w:pos="4513"/>
        <w:tab w:val="right" w:pos="9026"/>
      </w:tabs>
    </w:pPr>
  </w:style>
  <w:style w:type="character" w:customStyle="1" w:styleId="FooterChar">
    <w:name w:val="Footer Char"/>
    <w:basedOn w:val="DefaultParagraphFont"/>
    <w:link w:val="Footer"/>
    <w:uiPriority w:val="99"/>
    <w:rsid w:val="00207B9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819589">
      <w:bodyDiv w:val="1"/>
      <w:marLeft w:val="0"/>
      <w:marRight w:val="0"/>
      <w:marTop w:val="0"/>
      <w:marBottom w:val="0"/>
      <w:divBdr>
        <w:top w:val="none" w:sz="0" w:space="0" w:color="auto"/>
        <w:left w:val="none" w:sz="0" w:space="0" w:color="auto"/>
        <w:bottom w:val="none" w:sz="0" w:space="0" w:color="auto"/>
        <w:right w:val="none" w:sz="0" w:space="0" w:color="auto"/>
      </w:divBdr>
    </w:div>
    <w:div w:id="576987072">
      <w:bodyDiv w:val="1"/>
      <w:marLeft w:val="0"/>
      <w:marRight w:val="0"/>
      <w:marTop w:val="0"/>
      <w:marBottom w:val="0"/>
      <w:divBdr>
        <w:top w:val="none" w:sz="0" w:space="0" w:color="auto"/>
        <w:left w:val="none" w:sz="0" w:space="0" w:color="auto"/>
        <w:bottom w:val="none" w:sz="0" w:space="0" w:color="auto"/>
        <w:right w:val="none" w:sz="0" w:space="0" w:color="auto"/>
      </w:divBdr>
    </w:div>
    <w:div w:id="947083180">
      <w:bodyDiv w:val="1"/>
      <w:marLeft w:val="0"/>
      <w:marRight w:val="0"/>
      <w:marTop w:val="0"/>
      <w:marBottom w:val="0"/>
      <w:divBdr>
        <w:top w:val="none" w:sz="0" w:space="0" w:color="auto"/>
        <w:left w:val="none" w:sz="0" w:space="0" w:color="auto"/>
        <w:bottom w:val="none" w:sz="0" w:space="0" w:color="auto"/>
        <w:right w:val="none" w:sz="0" w:space="0" w:color="auto"/>
      </w:divBdr>
    </w:div>
    <w:div w:id="1391266383">
      <w:bodyDiv w:val="1"/>
      <w:marLeft w:val="0"/>
      <w:marRight w:val="0"/>
      <w:marTop w:val="0"/>
      <w:marBottom w:val="0"/>
      <w:divBdr>
        <w:top w:val="none" w:sz="0" w:space="0" w:color="auto"/>
        <w:left w:val="none" w:sz="0" w:space="0" w:color="auto"/>
        <w:bottom w:val="none" w:sz="0" w:space="0" w:color="auto"/>
        <w:right w:val="none" w:sz="0" w:space="0" w:color="auto"/>
      </w:divBdr>
    </w:div>
    <w:div w:id="1674066846">
      <w:bodyDiv w:val="1"/>
      <w:marLeft w:val="0"/>
      <w:marRight w:val="0"/>
      <w:marTop w:val="0"/>
      <w:marBottom w:val="0"/>
      <w:divBdr>
        <w:top w:val="none" w:sz="0" w:space="0" w:color="auto"/>
        <w:left w:val="none" w:sz="0" w:space="0" w:color="auto"/>
        <w:bottom w:val="none" w:sz="0" w:space="0" w:color="auto"/>
        <w:right w:val="none" w:sz="0" w:space="0" w:color="auto"/>
      </w:divBdr>
    </w:div>
    <w:div w:id="1742605249">
      <w:bodyDiv w:val="1"/>
      <w:marLeft w:val="0"/>
      <w:marRight w:val="0"/>
      <w:marTop w:val="0"/>
      <w:marBottom w:val="0"/>
      <w:divBdr>
        <w:top w:val="none" w:sz="0" w:space="0" w:color="auto"/>
        <w:left w:val="none" w:sz="0" w:space="0" w:color="auto"/>
        <w:bottom w:val="none" w:sz="0" w:space="0" w:color="auto"/>
        <w:right w:val="none" w:sz="0" w:space="0" w:color="auto"/>
      </w:divBdr>
    </w:div>
    <w:div w:id="20542317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4</Pages>
  <Words>661</Words>
  <Characters>3769</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mma Haywood (PGR)</dc:creator>
  <cp:keywords/>
  <dc:description/>
  <cp:lastModifiedBy>Daniel Jolley</cp:lastModifiedBy>
  <cp:revision>8</cp:revision>
  <dcterms:created xsi:type="dcterms:W3CDTF">2021-08-05T13:34:00Z</dcterms:created>
  <dcterms:modified xsi:type="dcterms:W3CDTF">2021-08-20T10:49:00Z</dcterms:modified>
</cp:coreProperties>
</file>